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54c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a92e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f291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03:24Z</dcterms:created>
  <dcterms:modified xsi:type="dcterms:W3CDTF">2022-01-19T18:03:24Z</dcterms:modified>
</cp:coreProperties>
</file>